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v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รายการนี้มีคำบรรยายภาษาไทย]เราถูกทิ้งถึงต้องอยู่ในเขตกักกันที่ล้อมไปด้วยกำแพงเพราะเรามีเลือดปีศาจไหลเวียนอยู่ในตัวที่ลูกไม่มีพ่อ ก็เพราะแบบนี้พ่อของลูกน่ะ เป็นชาวมาร์เลย์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</w:t>
      </w:r>
      <w:r>
        <w:t xml:space="preserve"> </w:t>
      </w:r>
      <w:r>
        <w:t xml:space="preserve">ใครบอกให้เดิน!</w:t>
      </w:r>
    </w:p>
    <w:p>
      <w:pPr>
        <w:pStyle w:val="BodyText"/>
      </w:pPr>
      <w:r>
        <w:t xml:space="preserve">[รายการนี้มีคำบรรยายภาษาไทย]เราถูกทิ้งถึงต้องอยู่ในเขตกักกันที่ล้อมไปด้วยกำแพงเพราะเรามีเลือดปีศาจไหลเวียนอยู่ในตัวที่ลูกไม่มีพ่อ ก็เพราะแบบนี้พ่อของลูกน่ะ เป็นชาวมาร์เลย์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ใครบอกให้เดิน!วิ่ง! เจ้าพวกลูกหลานหมูโสโครก!ไม่อยากเป็นชาวมาร์เลย์ผู้สูงส่งแล้วใช่ไหมพวกนายรู้หรือยังอีกไม่กี่ปีพวกเขาจะโจมตีเกาะพาราดีนะแปลว่าเราก็จะได้สืบทอดพลังไททันสักทีไงล่ะพวกเราทั้งเจ็ดคน จะได้เป็นนักรบพร้อมกันสำเร็จ!dในที่สุดก็จะได้เป็นชาวมาร์เลย์</w:t>
      </w:r>
      <w:r>
        <w:t xml:space="preserve">“</w:t>
      </w:r>
      <w:r>
        <w:t xml:space="preserve">สำเร็จ</w:t>
      </w:r>
      <w:r>
        <w:t xml:space="preserve">”</w:t>
      </w:r>
      <w:r>
        <w:t xml:space="preserve"> </w:t>
      </w:r>
      <w:r>
        <w:t xml:space="preserve">อassaะไรกันถ้าจะมีใครถูกทิ้ง ก็ต้องเป็นนายนั่นแหละdว่าไงนะจุดแข็งของนายคือczxczอะไรล่ะพลังกำลังเหรอสมองเหรอ</w:t>
      </w:r>
      <w:r>
        <w:t xml:space="preserve"> </w:t>
      </w:r>
      <w:r>
        <w:t xml:space="preserve">ความแม่นยำเหรอหรือว่าศิลปะการต่อสู้ไม่มีเลยคือความภักดีต่อมาร์เลย์เท่านั้น</w:t>
      </w:r>
      <w:r>
        <w:t xml:space="preserve">“</w:t>
      </w:r>
      <w:r>
        <w:t xml:space="preserve">ผมจะฆ่าปีศาsadจทุกตัวบนเกาะนั้นให้ดู</w:t>
      </w:r>
      <w:r>
        <w:t xml:space="preserve">”</w:t>
      </w:r>
      <w:r>
        <w:t xml:space="preserve"> </w:t>
      </w:r>
      <w:r>
        <w:t xml:space="preserve">ใช่ไหมนายเหยียดหยามภารกิจเรางั้นเหรอหรือว่า นายอยู่ในกองกำลังฟื้นฟูเอลเดียใช่ไหมล่ะ ไม่ผิดแน่ ฉันจะฟ้องกัปตัน!</w:t>
      </w:r>
      <w:r>
        <w:t xml:space="preserve"> </w:t>
      </w:r>
      <w:r>
        <w:t xml:space="preserve">ไอ้เวรนี่!อย่าพูดบ้าๆ นะเว้ย!ไอ้สารเลว!พอเถอะ พอร์โคใครๆ ก็เกลียดเกาะนั่นทั้งนั้นแหละแกน่ะอยู่คนเดียวไป 13 ปีเถอะพอร์โคไปเถอะ พีคจังร้องไห้เสร็จแล้วตามมานะถ้ามาช้า เดี๋ยวฉันโดนกัปตันด่าเอาไรเนอร์โทษทีนะลุกขึ้นเถอะ ไรเนอร์มาฉัน…จะเป็นชาวมาร์เลย์ และอยู่กับพ่อแม่ฉันรอ 13 ปีไม่ไหวหรอกแต่ว่า…หมอนั่นก็พูดถูก ฉันมันที่โหล่ในกลุ่มการได้สืบทอดพลังไททัน ไม่ได้ขึ้นกับพอร์โคอีกอย่าง ฉันคิดว่าความภักดีก็สำคัญเนอะ แอนนี่เอ๊ะ อะไรนะฉันไม่ทันฟังแต่จะดีเหรอในเมื่อมีเป้แบบนั้นนายจะเหลือเวลาแค่ 13 ปีนะแต่ฉันจะได้เป็นฮีโร่ 13 ปีเลยนะถ้าลงโทษพวกปีศาจในเกาะพาราดีได้ฉันก็จะช่วยโลกได้และเป็นลูกชายที่พ่อแม่ภูมิใจที่สุดในโลกอยากให้มีอะไรเกิดขึ้นจังนะเอเรน! อยู่นี่เอง</w:t>
      </w:r>
    </w:p>
    <w:p>
      <w:pPr>
        <w:pStyle w:val="BodyText"/>
      </w:pPr>
      <w:r>
        <w:t xml:space="preserve">[ผ่าพิภพไททัน]♫ เริ่มต้นชีวิตใหม่จากความมืดมิดเถอะ ♫♫ จนถึงวันที่แสงส่องสว่าง ♫♫ คำสาปผลิบานอยู่บนใบหน้าที่มืดมน ♫♫ นี่คือสงครามครั้งสุดท้ายของฉัน ♫♫ นางฟ้ากำลังสนุกกับปีศาจ ♫♫ เด็กๆ กำเงินน้อยนิดและใช้สมองอย่างหนัก ♫♫ นางฟ้ากำลังสนุกกับปีศาจ ♫♫ เด็กๆ กำเงินน้อยนิดและใช้สมองอย่างหนัก ♫♫ ความดับสูญและการเกิดใหม่ ♫♫ เธอคือศัตรูที่แท้จริง ♫</w:t>
      </w:r>
    </w:p>
    <w:p>
      <w:pPr>
        <w:pStyle w:val="BodyText"/>
      </w:pPr>
      <w:r>
        <w:t xml:space="preserve">[ประตูแห่งความหวัง]</w:t>
      </w:r>
    </w:p>
    <w:p>
      <w:pPr>
        <w:pStyle w:val="BodyText"/>
      </w:pPr>
      <w:r>
        <w:t xml:space="preserve">[วิเศษมาก]</w:t>
      </w:r>
    </w:p>
    <w:p>
      <w:pPr>
        <w:pStyle w:val="BodyText"/>
      </w:pPr>
      <w:r>
        <w:t xml:space="preserve">[ดีกว่าที่คาดไว้อีก]</w:t>
      </w:r>
    </w:p>
    <w:p>
      <w:pPr>
        <w:pStyle w:val="BodyText"/>
      </w:pPr>
      <w:r>
        <w:t xml:space="preserve">[ไททันหญิง]</w:t>
      </w:r>
    </w:p>
    <w:p>
      <w:pPr>
        <w:pStyle w:val="BodyText"/>
      </w:pPr>
      <w:r>
        <w:t xml:space="preserve">[มีความสามารถรอบด้าน ใช้งานได้หลากหลาย]</w:t>
      </w:r>
    </w:p>
    <w:p>
      <w:pPr>
        <w:pStyle w:val="BodyText"/>
      </w:pPr>
      <w:r>
        <w:t xml:space="preserve">[ทั้งยังมีความคล่องตัวและความอดทนสูง]กับความสามารถในการแข็งตัว]</w:t>
      </w:r>
    </w:p>
    <w:p>
      <w:pPr>
        <w:pStyle w:val="BodyText"/>
      </w:pPr>
      <w:r>
        <w:t xml:space="preserve">[กลายเป็นพลังทำลายล้างอันน่าทึ่ง]ในระยะจำกัดได้]</w:t>
      </w:r>
    </w:p>
    <w:p>
      <w:pPr>
        <w:pStyle w:val="BodyText"/>
      </w:pPr>
      <w:r>
        <w:t xml:space="preserve">[เลออนฮาร์ทจึงเหมาะสมที่สุด]ที่มีความสามารถโดดเด่นในด้านการแข็งตัว]</w:t>
      </w:r>
    </w:p>
    <w:p>
      <w:pPr>
        <w:pStyle w:val="BodyText"/>
      </w:pPr>
      <w:r>
        <w:t xml:space="preserve">[เพียงมันวิ่งเต็มฝีเท้า…]</w:t>
      </w:r>
    </w:p>
    <w:p>
      <w:pPr>
        <w:pStyle w:val="BodyText"/>
      </w:pPr>
      <w:r>
        <w:t xml:space="preserve">[ก็สามารถพุ่งชนกำแพงทะลุได้]ปกป้องมาร์เลย์ตนนี้คือ…]</w:t>
      </w:r>
    </w:p>
    <w:p>
      <w:pPr>
        <w:pStyle w:val="BodyText"/>
      </w:pPr>
      <w:r>
        <w:t xml:space="preserve">[ผู้ที่มีความภักดี เช่น บราวน์]</w:t>
      </w:r>
    </w:p>
    <w:p>
      <w:pPr>
        <w:pStyle w:val="BodyText"/>
      </w:pPr>
      <w:r>
        <w:t xml:space="preserve">[ไททันกรามถือเป็นหน่วยโจมตี]</w:t>
      </w:r>
    </w:p>
    <w:p>
      <w:pPr>
        <w:pStyle w:val="BodyText"/>
      </w:pPr>
      <w:r>
        <w:t xml:space="preserve">[ด้วยขนาดที่เล็ก ทำให้มันคล่องตัวที่สุด]สามารถบดขยี้ได้ทุกสิ่ง]</w:t>
      </w:r>
    </w:p>
    <w:p>
      <w:pPr>
        <w:pStyle w:val="BodyText"/>
      </w:pPr>
      <w:r>
        <w:t xml:space="preserve">[เหมาะกับมาร์เซลที่ฉลาดหัวไว]</w:t>
      </w:r>
    </w:p>
    <w:p>
      <w:pPr>
        <w:pStyle w:val="BodyText"/>
      </w:pPr>
      <w:r>
        <w:t xml:space="preserve">[ไททันสัตว์ป่าก็เช่นเคย]แท้จริงแล้ว…]ด้วยความสามารถในการขว้างของมัน]ยังมีพลังแฝงที่ไม่ธรรมดา]</w:t>
      </w:r>
    </w:p>
    <w:p>
      <w:pPr>
        <w:pStyle w:val="BodyText"/>
      </w:pPr>
      <w:r>
        <w:t xml:space="preserve">[ไททันเกวียนมีความอึดสูงไม่ธรรมดา]</w:t>
      </w:r>
    </w:p>
    <w:p>
      <w:pPr>
        <w:pStyle w:val="BodyText"/>
      </w:pPr>
      <w:r>
        <w:t xml:space="preserve">[เหมาะกับภารกิจระยะยาว]</w:t>
      </w:r>
    </w:p>
    <w:p>
      <w:pPr>
        <w:pStyle w:val="BodyText"/>
      </w:pPr>
      <w:r>
        <w:t xml:space="preserve">[เราสามารถให้ยุทโธปกรณ์ที่เหมาะสม]</w:t>
      </w:r>
    </w:p>
    <w:p>
      <w:pPr>
        <w:pStyle w:val="BodyText"/>
      </w:pPr>
      <w:r>
        <w:t xml:space="preserve">[เพื่อดำเนินกลยุทธ์ที่หลากหลายได้]ย่อมไม่ผิดพลาดแน่]</w:t>
      </w:r>
    </w:p>
    <w:p>
      <w:pPr>
        <w:pStyle w:val="BodyText"/>
      </w:pPr>
      <w:r>
        <w:t xml:space="preserve">[และสุดท้าย ไททันมหึมา]</w:t>
      </w:r>
    </w:p>
    <w:p>
      <w:pPr>
        <w:pStyle w:val="BodyText"/>
      </w:pPr>
      <w:r>
        <w:t xml:space="preserve">[เทพแห่งการทำลายล้าง]</w:t>
      </w:r>
    </w:p>
    <w:p>
      <w:pPr>
        <w:pStyle w:val="BodyText"/>
      </w:pPr>
      <w:r>
        <w:t xml:space="preserve">[ฮูเวอร์น่าจะใช้มันได้ดี]น่าสงสารก็แต่พวกปีศาจบนเกาะนั่นจู่ๆ ก็ต้องโดนฆ่าแบบไม่ทันตั้งตัวแน่นอนว่านักรบรุ่นนี้ ดีกว่าพวกรุ่นก่อนแต่การตัดสินใจของกองทัพก็ยังน่าสงสัยอยู่ดีไว้กับเด็กๆ พวกนี้ มันจะดีแล้วเหรอ</w:t>
      </w:r>
    </w:p>
    <w:p>
      <w:pPr>
        <w:pStyle w:val="BodyText"/>
      </w:pPr>
      <w:r>
        <w:t xml:space="preserve">[รายการนี้มีคำบรรยsdaายภาษาzxcไทย]เราถูกทิ้งถึงต้องอยู่กำแพงเพราะเรามีเลือดปีศาจไหลเวียนอยู่ในตัวที่ลูกไม่มีพ่อ ก็เพราะแบบนี้พ่อของลูกน่ะ เป็นชาวมาร์เลย์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ใครบอกให้เดิน!วิ่ง! เจ้าพวกลูกหลานหมูโสโครก!ไม่อยากเป็นชาวมาร์เลย์ผู้สูงส่งแล้วใช่ไหมพวกนายรู้หรือยัง</w:t>
      </w:r>
    </w:p>
    <w:p>
      <w:pPr>
        <w:pStyle w:val="BodyText"/>
      </w:pPr>
      <w:r>
        <w:t xml:space="preserve">[รายการนี้มีคำ</w:t>
      </w:r>
    </w:p>
    <w:p>
      <w:pPr>
        <w:pStyle w:val="BodyText"/>
      </w:pPr>
      <w:r>
        <w:t xml:space="preserve">[รายการนี้มีคำบรรยายasdasdsaภาษาไทย]เราถูกทิ้ง</w:t>
      </w:r>
      <w:r>
        <w:t xml:space="preserve"> </w:t>
      </w:r>
      <w:r>
        <w:t xml:space="preserve">ถ]เราถูกทิ้ง</w:t>
      </w:r>
      <w:r>
        <w:t xml:space="preserve"> </w:t>
      </w:r>
      <w:r>
        <w:t xml:space="preserve">ถึงต้องอยู่ในเถึงต้องอยู่ในเขตกักกันที่ล้อมไปด้วยกำแพงเพราะเรามีเลือเพราะเรามีเลือดปีศาจไหลเวียนอยู่ในตัวที่ลูกไม่มีพ่อที่ลูกไม่มีพ่อ ก็เพราะแบบนี้พ่อของลูกน่ะ เพ่อของลูกน่ะ เป็นชาวมาร์เลย์เขาอยู่กับชาวเเขาอยู่กับชาวเอลเดียไม่ได้หรอกถ้าได้เกิดเป็น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น</w:t>
      </w:r>
    </w:p>
    <w:p>
      <w:pPr>
        <w:pStyle w:val="BodyText"/>
      </w:pPr>
      <w:r>
        <w:t xml:space="preserve">[รายการนี้มีคำบรรยายภacscasascาษาไทย]เราถูกทิ้งถึงต้องอยู่ในเขตกักกันที่ล้อมไปด้วยกำแพงเพราะเรามีเลือดปีศาจไหลเวียนอยู่ในตัวที่ลูกไม่มีพ่อ ก็เพราะแบบนี้พ่อของลูกน่ะ เป็นชาวมาร์เลย์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ใครบอกให้เดิน!วิ่ง! เจ้าพวกลูกหลานหมูโสโครก!ไม่อยากเป็นชาวมาร์เลย์ผู้สูงส่งแล้วใช่ไหมพวกนายรู้หรือยังอีกไม่กี่ปีพวกเขาจะโจมตีเกาะพาราดีนะแปลว่าเราก็จะได้สืบทอดพลังไททันสักทีไงล่ะพวกเราทั้งเจ็ดคน จะได้เป็นนักรบพร้อมกัน</w:t>
      </w:r>
    </w:p>
    <w:p>
      <w:pPr>
        <w:pStyle w:val="BodyText"/>
      </w:pPr>
      <w:r>
        <w:t xml:space="preserve">[รายการนี้มีคำบรรยายภาษาไทย]เราถูกทิ้งถึงต้องอยู่ในเขตกักกันที่ล้อมไปด้วยกำแพงเพราะเรามีเลือดปีศาจไหลเวียนอยู่ในตัวที่ลูกไม่มีพ่อ ก็เพราะแบบนี้พ่อของลูกน่ะ เป็นชาวมาร์เลย์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ใครบอกให้เดิน!วิ่ง! เจ้าพวกลูกหลานหdasมูโสโครก!ไม่อยากเป็นชาวมาร์เลย์ผู้สูงส่งแล้วใช่ไหมพวกนายรู้หรือยังอีกไม่กี่ปีพวกเขาจะโจมตีเกาะพาราดีนะแปลว่าเราก็จะได้สืบทอดพลังไททันสักทีไงล่ะพวกเราทั้งเจ็ดคน จะได้เป็นนักรบพร้อมกันสำเร็จ!ในที่สุดก็จะได้เป็นชาวมาร์เลย์</w:t>
      </w:r>
      <w:r>
        <w:t xml:space="preserve">“</w:t>
      </w:r>
      <w:r>
        <w:t xml:space="preserve">สำเร็จ</w:t>
      </w:r>
      <w:r>
        <w:t xml:space="preserve">”</w:t>
      </w:r>
      <w:r>
        <w:t xml:space="preserve"> </w:t>
      </w:r>
      <w:r>
        <w:t xml:space="preserve">อะไรกันถ้าจะมีใครถูกทิ้ง ก็ต้องเป็นนายนั่นแหละว่าไงนะจุดแข็งของนายคืออะไรล่ะพลังกำลังเหรอสมองเหรอความแม่นยำเหรอหรือว่าศิลปะการต่อสู้ไม่มีเลยคือความภักดีต่อมาร์เลย์เท่านั้น</w:t>
      </w:r>
      <w:r>
        <w:t xml:space="preserve">“</w:t>
      </w:r>
      <w:r>
        <w:t xml:space="preserve">ผมจะฆ่าปีศาจทุกตัวบนเกาะนั้นให้ดู</w:t>
      </w:r>
      <w:r>
        <w:t xml:space="preserve">”</w:t>
      </w:r>
      <w:r>
        <w:t xml:space="preserve"> </w:t>
      </w:r>
      <w:r>
        <w:t xml:space="preserve">ใช่ไหมนายเหยียดหยามภารกิจเรางั้นเหรอหรือว่า นายอยู่ในกองกำลังฟื้นฟูเอลเดียใช่ไหมล่ะ ไม่ผิดแน่ ฉันจะฟ้องกัปตัน!ไอ้เวรนี่!อย่าพูดบ้าๆ นะเว้ย!ไอ้สารเลว!พอเถอะ พอร์โคใครๆ ก็เกลียดเกาะนั่นทั้งนั้นแหละแกน่ะอยู่คนเดียวไป 13 ปีเถอะพอร์โคไปเถอะ พีคจังร้องไห้เสร็จแล้วตามมานะถ้ามาช้า เดี๋ยวฉันโดนกัปตันด่าเอาไรเนอร์โทษทีนะลุกขึ้นเถอะ ไรเนอร์มาฉัน…จะเป็นชาวมาร์เลย์ และอยู่กับพ่อแม่ฉันรอ 13 ปีไม่ไหวหรอกแต่ว่า…หมอนั่นก็พูดถูก ฉันมันที่โหล่ในกลุ่มการได้สืบทอดพลังไททัน ไม่ได้ขึ้นกับพอร์โคอีกอย่าง ฉันคิดว่าความภักดีก็สำคัญเนอะ แอนนี่เอ๊ะ อะไรนะฉันไม่ทันฟังแต่จะดีเหรอในเมื่อมีเป้าหมายแบบนั้นนายจะเหลือเวลาแค่ 13 ปีนะแต่ฉันจะได้เป็นฮีโร่ 13 ปีเลยนะถ้าลงโทษพวกปีศาจในเกาะพาราดีได้ฉันก็จะช่วยโลกได้และเป็นลูกชายที่พ่อแม่ภูมิใจที่สุดในโลกอยากให้มีอะไรเกิดขึ้นจังนะเอเรน! อยู่นี่เอง</w:t>
      </w:r>
    </w:p>
    <w:p>
      <w:pPr>
        <w:pStyle w:val="BodyText"/>
      </w:pPr>
      <w:r>
        <w:t xml:space="preserve">[ผ่าพิภพไททัน]♫ เริ่มต้นชีวิตใหม่จากความมืดมิดเถอะ ♫♫ จนถึงวันที่แสงส่องสว่าง ♫♫ คำสาปผลิบานอยู่บนใบหน้าที่มืดมน ♫♫ นี่คือสงครามครั้งสุดท้ายของฉัน ♫♫ นางฟ้ากำลังสนุกกับปีศาจ ♫♫ เด็กๆ กำเงินน้อยนิดและใช้สมองอย่างหนัก ♫♫ นางฟ้ากำลังสนุกกับปีศาจ ♫♫ เด็กๆ กำเงินน้อยนิดและใช้สมองอย่างหนัก ♫♫ ความดับสูญและการเกิดใหม่ ♫♫ เธอคือศัตรูที่แท้จริง ♫</w:t>
      </w:r>
    </w:p>
    <w:p>
      <w:pPr>
        <w:pStyle w:val="BodyText"/>
      </w:pPr>
      <w:r>
        <w:t xml:space="preserve">[ประตูแห่งความหวัง]</w:t>
      </w:r>
    </w:p>
    <w:p>
      <w:pPr>
        <w:pStyle w:val="BodyText"/>
      </w:pPr>
      <w:r>
        <w:t xml:space="preserve">[รายการนี้มีคำcascaบรรยายภาษาไทย]เราถูกทิ้ง</w:t>
      </w:r>
      <w:r>
        <w:t xml:space="preserve"> </w:t>
      </w:r>
      <w:r>
        <w:t xml:space="preserve">ถึงต้องอยู่ในเขตกักกันที่ล้อมไปด้วยกำแพงเพราะเรามีเลือดปีศาจไหลเวียนอยู่ในตัวที่ลูกไม่มีพ่อ ก็เพราะแบบนี้พ่อของลูกน่ะ เป็นชาวมาร์เลย์เ</w:t>
      </w:r>
    </w:p>
    <w:p>
      <w:pPr>
        <w:pStyle w:val="BodyText"/>
      </w:pPr>
      <w:r>
        <w:t xml:space="preserve">[รายการนี้มีคำบรรยายภาษาไทย]เราถูกทิ้งถึงต้องอยู่ในเขตกักกันที่ล้อมไปด้วยกำแพงเพราะเรามีเลือดปีศาจไหลเวียนอยู่ในตัวที่ลูกไม่มีพ่อ ก็เพราะแบบนี้พ</w:t>
      </w:r>
    </w:p>
    <w:p>
      <w:pPr>
        <w:pStyle w:val="BodyText"/>
      </w:pPr>
      <w:r>
        <w:t xml:space="preserve">[รายการนี้มีคำบรรยายภาษาไทย]เราถูกทิ้งถึงต้องอยู่ในเขตกักกันที่ล้อมไปด้วยกำแพงเพราะเรามีเลือดปีศาจไหลเวียนอยู่ในตัวที่ลูกไม่มีพ่อ ก็เพราะแบบนี้พ่อของลูกน่ะ เป็นชาวมาร์เลย์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ใครบอกให้เดิน!วิ่ง! เจ้าพวกลูกหลานหมูโสโครก!ไม่อยากเป็นชาวมาร์เลย์ผู้สูงส่งแล้วใช่ไหมพวกนายรู้หรือยังอีกไม่กี่ปีพวกเขาจะโจมตีเกาะพาราดีนะแปลว่าเราก็จะได้สืบทอดพลังไททันสักทีไงล่ะพวกเราทั้งเจ็ดคน จะได้เป็นนักรบพร้อมกันสำเร็จ!ในที่สุดก็จะได้เป็นชาวมาร์เลย์</w:t>
      </w:r>
      <w:r>
        <w:t xml:space="preserve">“</w:t>
      </w:r>
      <w:r>
        <w:t xml:space="preserve">สำเร็จ</w:t>
      </w:r>
      <w:r>
        <w:t xml:space="preserve">”</w:t>
      </w:r>
      <w:r>
        <w:t xml:space="preserve"> </w:t>
      </w:r>
      <w:r>
        <w:t xml:space="preserve">อะไรกันถ้าจะมีใครถูกทิ้ง ก็ต้องเป็นนายนั่นแหละ</w:t>
      </w:r>
    </w:p>
    <w:p>
      <w:pPr>
        <w:pStyle w:val="BodyText"/>
      </w:pPr>
      <w:r>
        <w:t xml:space="preserve">[รายการนี้มีคำบรรยายภาษาไทย]เราถูกทิ้งถึงต้องอยู่ในเขตกักกันที่ล้อมไปด้วยกำแพงเพราะเรามีเลือดปีศาจไหลเวียนอยู่ในตัวที่ลูกไม่มีพ่อ ก็เพราะแบบนี้พ่อของลูกน่ะ เป็นชาวมาร์เลย์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ใครบอกให้เดิน!วิ่ง! เจ้าพวกลูกหลานหมูโสโครก!ไม่อยากเป็นชาวมาร์เลย์ผู้สูงส่งแล้วใช่ไหมพวกนายรู้หรือยังอีกไม่กี่ปีพวกเขาจะโจมตีเกาะพาราดีนะแปลว่าเราก็จะได้สืบทอดพลังไททันสักทีไงล่ะพวกเราทั้งเจ็ดคน จะได้เป็นนักรบพร้อมกันสำเร็จ!ในที่สุดก็จะได้เป็นชาวมาร์เลย์</w:t>
      </w:r>
      <w:r>
        <w:t xml:space="preserve">“</w:t>
      </w:r>
      <w:r>
        <w:t xml:space="preserve">สำเร็จ</w:t>
      </w:r>
      <w:r>
        <w:t xml:space="preserve">”</w:t>
      </w:r>
      <w:r>
        <w:t xml:space="preserve"> </w:t>
      </w:r>
      <w:r>
        <w:t xml:space="preserve">อะไรกันถ้าจะมีใครถูกทิ้ง ก็ต้องเป็นนายนั่นแหละว่าไงนะจุดแข็งของนายคืออะไรล่ะพลังกำลังเหรอสมองเหรอความแม่นยำเหรอหรือว่าศิลปะการต่อสู้ไม่มีเลยคือความภักดีต่อมาร์เลย์เท่านั้น</w:t>
      </w:r>
      <w:r>
        <w:t xml:space="preserve">“</w:t>
      </w:r>
      <w:r>
        <w:t xml:space="preserve">ผมจะฆ่าปีศาจทุกตัวบนเกาะนั้นให้ดู</w:t>
      </w:r>
      <w:r>
        <w:t xml:space="preserve">”</w:t>
      </w:r>
      <w:r>
        <w:t xml:space="preserve"> </w:t>
      </w:r>
      <w:r>
        <w:t xml:space="preserve">ใช่ไหมนายเหยียดหยามภารกิจเรางั้นเหรอหรือว่า นายอยู่ในกองกำลังฟื้นฟูเอลเดียใช่ไหมล่ะ ไม่ผิดแน่ ฉันจะฟ้องกัปตัน!ไอ้เวรนี่!อย่าพูดบ้าๆ นะเว้ย!ไอ้สารเลว!พอเถอะ พอร์โคใครๆ ก็เกลียดเกาะนั่นทั้งนั้นแหละแกน่ะอยู่คนเดียวไป 13 ปีเถอะพอร์โคไปเถอะ พีคจังร้องไห้เสร็จแล้วตามมานะถ้ามาช้า เดี๋ยวฉันโดนกัปตันด่าเอาไรเนอร์โทษทีนะลุกขึ้นเถอะ ไรเนอร์มาฉัน…จะเป็นชาวมาร์เลย์ และอยู่กับพ่อแม่ฉันรอ 13 ปีไม่ไหวหรอกแต่ว่า…หมอนั่นก็พูดถูก ฉันมันที่โหล่ในกลุ่มการได้สืบทอดพลังไททัน ไม่ได้ขึ้นกับพอร์โคอีกอย่าง ฉันคิดว่าความภักดีก็สำคัญเนอะ แasddsaอนนี่เอ๊ะ อะไรนะฉันไม่ทันฟังแต่จะดีเหรอ</w:t>
      </w:r>
      <w:r>
        <w:t xml:space="preserve"> </w:t>
      </w:r>
      <w:r>
        <w:t xml:space="preserve">ในเมื่อมีเป้าหมายแบบนั้นนายจะเหลือเวลาแค่ 13 ปีนะแต่ฉันจะได้เป็นฮีโร่ 13 ปีเลยนะถ้าลงโทษพวกปีศาจในเกาะพาราดีได้ฉันก็จะช่วยโลกได้และเป็นลูกชายที่พ่อแม่ภูมิใจที่สุดในโลกอยากให้มีอะไรเกิดขึ้นจังนะเอเรน! อยู่นี่เอง</w:t>
      </w:r>
    </w:p>
    <w:p>
      <w:pPr>
        <w:pStyle w:val="BodyText"/>
      </w:pPr>
      <w:r>
        <w:t xml:space="preserve">[ผ่าพิภพไททัน]♫ เริ่มต้นชีวิตใหม่จากความมืดมิดเถอะ ♫♫ จนถึงวันที่แสงส่องสว่าง ♫♫ คำสาปผลิบานอยู่บนใบหน้าที่มืดมน ♫♫ นี่คือสงครามครั้งสุดท้ายของฉัน ♫♫ นางฟ้ากำลังสนุกกับปีศาจ ♫♫ เด็กๆ กำเงินน้อยนิดและใช้สมองอย่างหนัก ♫♫ นางฟ้ากำลังสนุกกับปีศาจ ♫♫ เด็กๆ กำเงินน้อยนิดและใช้สมองอย่างหนัก ♫♫ ความดับสูญและการเกิดใหม่ ♫♫ เธอคือศัตรูที่แท้จริง ♫</w:t>
      </w:r>
    </w:p>
    <w:p>
      <w:pPr>
        <w:pStyle w:val="BodyText"/>
      </w:pPr>
      <w:r>
        <w:t xml:space="preserve">[ประตูแห่งความหวัง]</w:t>
      </w:r>
    </w:p>
    <w:p>
      <w:pPr>
        <w:pStyle w:val="BodyText"/>
      </w:pPr>
      <w:r>
        <w:t xml:space="preserve">[วิเศษมาก]</w:t>
      </w:r>
    </w:p>
    <w:p>
      <w:pPr>
        <w:pStyle w:val="BodyText"/>
      </w:pPr>
      <w:r>
        <w:t xml:space="preserve">[ดีกว่าที่คาดไว้อีก]</w:t>
      </w:r>
    </w:p>
    <w:p>
      <w:pPr>
        <w:pStyle w:val="BodyText"/>
      </w:pPr>
      <w:r>
        <w:t xml:space="preserve">[ไททันหญิง]</w:t>
      </w:r>
    </w:p>
    <w:p>
      <w:pPr>
        <w:pStyle w:val="BodyText"/>
      </w:pPr>
      <w:r>
        <w:t xml:space="preserve">[รายการนี้มีคำบรรยายภาษาไทย]เราถูกทิ้งถึงต้องอยู่ในเขตกักกันที่ล้อมไปด้วยกำแพงเพราะเรามีเลือดปีศาจไหลเวียนอยู่ในตัวที่ลูกไม่มีพ่อ ก็เพราะแบบนี้พ่อของลูกน่ะ เป็นชาวมาร์เลย์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รายการนี้มีคำบรรยายภาษาไทย]</w:t>
      </w:r>
      <w:r>
        <w:t xml:space="preserve"> </w:t>
      </w:r>
      <w:r>
        <w:t xml:space="preserve">เราถูกทิ้ง</w:t>
      </w:r>
      <w:r>
        <w:t xml:space="preserve"> </w:t>
      </w:r>
      <w:r>
        <w:t xml:space="preserve">ถึงต้องอยู่ในเขตกักกันที่ล้อมไปด้วยกำแพง</w:t>
      </w:r>
      <w:r>
        <w:t xml:space="preserve"> </w:t>
      </w:r>
      <w:r>
        <w:t xml:space="preserve">เพราะเรามีเลือดปีศาจไหลเวียนอยู่ในตั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v</dc:title>
  <dc:creator/>
  <cp:keywords/>
  <dcterms:created xsi:type="dcterms:W3CDTF">2021-03-25T02:28:42Z</dcterms:created>
  <dcterms:modified xsi:type="dcterms:W3CDTF">2021-03-25T02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4 มีนาคม 2564 เวลา 17.06 น.</vt:lpwstr>
  </property>
  <property fmtid="{D5CDD505-2E9C-101B-9397-08002B2CF9AE}" pid="3" name="subtitle">
    <vt:lpwstr/>
  </property>
</Properties>
</file>